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625987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3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Krzysztof Kul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lbert Kul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